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5627ED65" w:rsidR="002D3BCE" w:rsidRPr="00271A29" w:rsidRDefault="00825989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FITNESS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" filled="f" stroked="f">
                <v:textbox>
                  <w:txbxContent>
                    <w:p w14:paraId="6BA02643" w14:textId="5627ED65" w:rsidR="002D3BCE" w:rsidRPr="00271A29" w:rsidRDefault="00825989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FITNESS UN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784DA4F7" w:rsidR="00794312" w:rsidRDefault="002D4DF6" w:rsidP="00283DAE">
      <w:pPr>
        <w:tabs>
          <w:tab w:val="center" w:pos="5760"/>
        </w:tabs>
      </w:pPr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3DB8360D">
            <wp:simplePos x="0" y="0"/>
            <wp:positionH relativeFrom="page">
              <wp:posOffset>4434205</wp:posOffset>
            </wp:positionH>
            <wp:positionV relativeFrom="page">
              <wp:posOffset>2980690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778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357C3972">
                <wp:simplePos x="0" y="0"/>
                <wp:positionH relativeFrom="page">
                  <wp:posOffset>1391285</wp:posOffset>
                </wp:positionH>
                <wp:positionV relativeFrom="paragraph">
                  <wp:posOffset>7470140</wp:posOffset>
                </wp:positionV>
                <wp:extent cx="5623560" cy="702310"/>
                <wp:effectExtent l="0" t="0" r="0" b="0"/>
                <wp:wrapThrough wrapText="bothSides">
                  <wp:wrapPolygon edited="0">
                    <wp:start x="244" y="391"/>
                    <wp:lineTo x="244" y="20702"/>
                    <wp:lineTo x="21317" y="20702"/>
                    <wp:lineTo x="21317" y="391"/>
                    <wp:lineTo x="244" y="391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702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61AC022D" w:rsidR="002D3BCE" w:rsidRPr="00825989" w:rsidRDefault="000A7778" w:rsidP="00EF6C4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Color Your Plate</w:t>
                            </w:r>
                            <w:r w:rsidR="000459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7D473B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25989" w:rsidRPr="00825989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Different colored fruit and veggies have different health benefits. Be sure to have a colorful plate of fruit</w:t>
                            </w:r>
                            <w:r w:rsidR="00825989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s and vegetables at every meal.</w:t>
                            </w:r>
                            <w: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Eat a rainbow of fruits and veggie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F3923DF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7" type="#_x0000_t202" style="position:absolute;margin-left:109.55pt;margin-top:588.2pt;width:442.8pt;height:55.3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" filled="f" stroked="f">
                <v:textbox>
                  <w:txbxContent>
                    <w:p w14:paraId="6FCBD7A9" w14:textId="61AC022D" w:rsidR="002D3BCE" w:rsidRPr="00825989" w:rsidRDefault="000A7778" w:rsidP="00EF6C4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Color Your Plate</w:t>
                      </w:r>
                      <w:r w:rsidR="000459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 w:rsidR="007D473B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825989" w:rsidRP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Different colored fruit and veggies have differe</w:t>
                      </w:r>
                      <w:bookmarkStart w:id="1" w:name="_GoBack"/>
                      <w:r w:rsidR="00825989" w:rsidRP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nt health benefits. Be sure to have a colorful plate of fruit</w:t>
                      </w:r>
                      <w:r w:rsid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s and vegetables at every meal.</w:t>
                      </w:r>
                      <w: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Eat a rainbow of fruits and veggies!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832C6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73DB77BD">
                <wp:simplePos x="0" y="0"/>
                <wp:positionH relativeFrom="column">
                  <wp:posOffset>208280</wp:posOffset>
                </wp:positionH>
                <wp:positionV relativeFrom="paragraph">
                  <wp:posOffset>668655</wp:posOffset>
                </wp:positionV>
                <wp:extent cx="4231640" cy="704215"/>
                <wp:effectExtent l="0" t="0" r="0" b="0"/>
                <wp:wrapThrough wrapText="bothSides">
                  <wp:wrapPolygon edited="0">
                    <wp:start x="324" y="390"/>
                    <wp:lineTo x="324" y="20646"/>
                    <wp:lineTo x="21198" y="20646"/>
                    <wp:lineTo x="21198" y="390"/>
                    <wp:lineTo x="324" y="39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7EBD0963" w:rsidR="00EE00AE" w:rsidRDefault="00EE00AE" w:rsidP="00EF6C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ollow the rules and have fun with my friends</w:t>
                            </w:r>
                            <w:r w:rsidR="00832C6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family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B81971B" id="Text Box 232" o:spid="_x0000_s1027" type="#_x0000_t202" style="position:absolute;margin-left:16.4pt;margin-top:52.65pt;width:333.2pt;height:55.4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" filled="f" stroked="f">
                <v:textbox>
                  <w:txbxContent>
                    <w:p w14:paraId="0A4D27C7" w14:textId="7EBD0963" w:rsidR="00EE00AE" w:rsidRDefault="00EE00AE" w:rsidP="00EF6C40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follow the rules and have fun with my friends</w:t>
                      </w:r>
                      <w:r w:rsidR="00832C6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family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E4CAB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7B104DF3">
            <wp:simplePos x="0" y="0"/>
            <wp:positionH relativeFrom="column">
              <wp:posOffset>150495</wp:posOffset>
            </wp:positionH>
            <wp:positionV relativeFrom="paragraph">
              <wp:posOffset>7476327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CAB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0EAFBF6A">
                <wp:simplePos x="0" y="0"/>
                <wp:positionH relativeFrom="column">
                  <wp:posOffset>1149985</wp:posOffset>
                </wp:positionH>
                <wp:positionV relativeFrom="paragraph">
                  <wp:posOffset>7536815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67A8F64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93.45pt" to="90.55pt,63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ES5JBO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825989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3AAD67F2">
                <wp:simplePos x="0" y="0"/>
                <wp:positionH relativeFrom="column">
                  <wp:posOffset>127450</wp:posOffset>
                </wp:positionH>
                <wp:positionV relativeFrom="paragraph">
                  <wp:posOffset>4245660</wp:posOffset>
                </wp:positionV>
                <wp:extent cx="7172325" cy="3034513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30345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4FA60FB" w14:textId="29358757" w:rsidR="00CC2D85" w:rsidRPr="00CC2D85" w:rsidRDefault="00700322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’s friendly competition is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itness Un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CC2D85" w:rsidRP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e will be developing our personal fitness with friends and family.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is game is played in 2 phases.</w:t>
                            </w:r>
                          </w:p>
                          <w:p w14:paraId="258F038D" w14:textId="7E4A84D8" w:rsidR="00380B92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uring Phase 1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r team will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run in relay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ace format (1 player at a time) to the hoop to grab 1 UNO card per visit.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o not look at the card when you pick it up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you return, give your teammate a high-5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and the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he/h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un to the hoop. Place the cards fac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own in a pile.</w:t>
                            </w:r>
                          </w:p>
                          <w:p w14:paraId="2BD9E843" w14:textId="297A3867" w:rsidR="00700322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your team has 10 cards, it’s time for Phase 2. During this phase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r team 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ork to return all of your cards to the hoop. To do that, flip over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UNO card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t a time and use the UNO Fitness Chart to determine wh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c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xercise to perform. The number on the card determines the number of exercise repetitions you’ll complete. Everyone on your team must complete the exercises together.</w:t>
                            </w:r>
                          </w:p>
                          <w:p w14:paraId="59E354B0" w14:textId="50D29485" w:rsidR="007D473B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ce you’ve finished an exercis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e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er will return the card to the hoop. Repeat until all cards are back in the hoop.</w:t>
                            </w:r>
                          </w:p>
                          <w:p w14:paraId="7D0007DA" w14:textId="77777777" w:rsidR="0004590A" w:rsidRDefault="0004590A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0F207B" w14:textId="69E122C6" w:rsidR="00FE4CAB" w:rsidRPr="00E24F0A" w:rsidRDefault="00FE4CAB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 w:rsidRPr="00E24F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UNO Chart Info:</w:t>
                            </w:r>
                          </w:p>
                          <w:p w14:paraId="3AA81309" w14:textId="05600F84" w:rsidR="00FE4CAB" w:rsidRDefault="00FE4CAB" w:rsidP="00EF6C4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nvisibl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p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pe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lu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ping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ks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ree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my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ks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llow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ationary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ints.</w:t>
                            </w:r>
                          </w:p>
                          <w:p w14:paraId="43A3AA9A" w14:textId="105B4B2C" w:rsidR="00FE4CAB" w:rsidRPr="00FE4CAB" w:rsidRDefault="00FE4CAB" w:rsidP="00EF6C4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r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e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o repetition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aw 2 c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draw 2 new c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vers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unt 10 reps backw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kip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fre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o repetition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l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aw 4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give to another team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—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y must draw 4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D480BF2" id="Text Box 235" o:spid="_x0000_s1029" type="#_x0000_t202" style="position:absolute;margin-left:10.05pt;margin-top:334.3pt;width:564.75pt;height:238.9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4FA60FB" w14:textId="29358757" w:rsidR="00CC2D85" w:rsidRPr="00CC2D85" w:rsidRDefault="00700322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’s friendly competition is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Fitness Un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 w:rsidR="00CC2D85" w:rsidRPr="00CC2D85">
                        <w:rPr>
                          <w:rFonts w:ascii="Arial" w:hAnsi="Arial"/>
                          <w:sz w:val="22"/>
                          <w:szCs w:val="22"/>
                        </w:rPr>
                        <w:t>We will be developing our personal fitness with friends and family.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is game is played in 2 phases.</w:t>
                      </w:r>
                    </w:p>
                    <w:p w14:paraId="258F038D" w14:textId="7E4A84D8" w:rsidR="00380B92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uring Phase 1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your team will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run in relay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ace format (1 player at a time) to the hoop to grab 1 UNO card per visit.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o not look at the card when you pick it up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you return, give your teammate a high-5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, and the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he/h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un to the hoop. Place the cards fac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down in a pile.</w:t>
                      </w:r>
                    </w:p>
                    <w:p w14:paraId="2BD9E843" w14:textId="297A3867" w:rsidR="00700322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your team has 10 cards, it’s time for Phase 2. During this phase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r team 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ork to return all of your cards to the hoop. To do that, flip over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UNO card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t a time and use the UNO Fitness Chart to determine wh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ic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xercise to perform. The number on the card determines the number of exercise repetitions you’ll complete. Everyone on your team must complete the exercises together.</w:t>
                      </w:r>
                    </w:p>
                    <w:p w14:paraId="59E354B0" w14:textId="50D29485" w:rsidR="007D473B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ce you’ve finished an exercis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e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yer will return the card to the hoop. Repeat until all cards are back in the hoop.</w:t>
                      </w:r>
                    </w:p>
                    <w:p w14:paraId="7D0007DA" w14:textId="77777777" w:rsidR="0004590A" w:rsidRDefault="0004590A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</w:p>
                    <w:p w14:paraId="700F207B" w14:textId="69E122C6" w:rsidR="00FE4CAB" w:rsidRPr="00E24F0A" w:rsidRDefault="00FE4CAB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 w:rsidRPr="00E24F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UNO Chart Info:</w:t>
                      </w:r>
                    </w:p>
                    <w:p w14:paraId="3AA81309" w14:textId="05600F84" w:rsidR="00FE4CAB" w:rsidRDefault="00FE4CAB" w:rsidP="00EF6C4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e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nvisibl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p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pe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blu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ping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ks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gree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m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my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ks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llow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ationary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ints.</w:t>
                      </w:r>
                    </w:p>
                    <w:p w14:paraId="43A3AA9A" w14:textId="105B4B2C" w:rsidR="00FE4CAB" w:rsidRPr="00FE4CAB" w:rsidRDefault="00FE4CAB" w:rsidP="00EF6C4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r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f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e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o repetition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)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aw 2 c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draw 2 new c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evers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unt 10 reps backw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kip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fre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o repetition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)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l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aw 4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give to another team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—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y must draw 4.</w:t>
                      </w:r>
                    </w:p>
                  </w:txbxContent>
                </v:textbox>
              </v:shape>
            </w:pict>
          </mc:Fallback>
        </mc:AlternateContent>
      </w:r>
      <w:r w:rsidR="000B4758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55BE92B0">
                <wp:simplePos x="0" y="0"/>
                <wp:positionH relativeFrom="column">
                  <wp:posOffset>4604385</wp:posOffset>
                </wp:positionH>
                <wp:positionV relativeFrom="paragraph">
                  <wp:posOffset>705485</wp:posOffset>
                </wp:positionV>
                <wp:extent cx="2343150" cy="1021080"/>
                <wp:effectExtent l="0" t="0" r="0" b="0"/>
                <wp:wrapThrough wrapText="bothSides">
                  <wp:wrapPolygon edited="0">
                    <wp:start x="585" y="269"/>
                    <wp:lineTo x="585" y="20955"/>
                    <wp:lineTo x="20956" y="20955"/>
                    <wp:lineTo x="20956" y="269"/>
                    <wp:lineTo x="585" y="269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26B54C77" w:rsidR="002D3BCE" w:rsidRDefault="00700322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Proper Form</w:t>
                            </w:r>
                          </w:p>
                          <w:p w14:paraId="18240DE6" w14:textId="1DF77C25" w:rsidR="00CF05D3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ncrease Your Heart Rate</w:t>
                            </w:r>
                          </w:p>
                          <w:p w14:paraId="7A969F3A" w14:textId="4955EDFA" w:rsidR="00380B92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ay Fairly</w:t>
                            </w:r>
                          </w:p>
                          <w:p w14:paraId="00977BA5" w14:textId="737CED39" w:rsidR="000B4758" w:rsidRPr="00EE00AE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ve F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84D4160" id="_x0000_t202" coordsize="21600,21600" o:spt="202" path="m,l,21600r21600,l21600,xe">
                <v:stroke joinstyle="miter"/>
                <v:path gradientshapeok="t" o:connecttype="rect"/>
              </v:shapetype>
              <v:shape id="Text Box 233" o:spid="_x0000_s1030" type="#_x0000_t202" style="position:absolute;margin-left:362.55pt;margin-top:55.55pt;width:184.5pt;height:80.4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" filled="f" stroked="f">
                <v:textbox>
                  <w:txbxContent>
                    <w:p w14:paraId="1ABBCC17" w14:textId="26B54C77" w:rsidR="002D3BCE" w:rsidRDefault="00700322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Proper Form</w:t>
                      </w:r>
                    </w:p>
                    <w:p w14:paraId="18240DE6" w14:textId="1DF77C25" w:rsidR="00CF05D3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ncrease Your Heart Rate</w:t>
                      </w:r>
                    </w:p>
                    <w:p w14:paraId="7A969F3A" w14:textId="4955EDFA" w:rsidR="00380B92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lay Fairly</w:t>
                      </w:r>
                    </w:p>
                    <w:p w14:paraId="00977BA5" w14:textId="737CED39" w:rsidR="000B4758" w:rsidRPr="00EE00AE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ve Fu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20BA81E4">
                <wp:simplePos x="0" y="0"/>
                <wp:positionH relativeFrom="column">
                  <wp:posOffset>158750</wp:posOffset>
                </wp:positionH>
                <wp:positionV relativeFrom="paragraph">
                  <wp:posOffset>1818640</wp:posOffset>
                </wp:positionV>
                <wp:extent cx="3782060" cy="2313305"/>
                <wp:effectExtent l="0" t="0" r="0" b="0"/>
                <wp:wrapThrough wrapText="bothSides">
                  <wp:wrapPolygon edited="0">
                    <wp:start x="363" y="119"/>
                    <wp:lineTo x="363" y="21345"/>
                    <wp:lineTo x="21179" y="21345"/>
                    <wp:lineTo x="21179" y="119"/>
                    <wp:lineTo x="363" y="119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313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FF7E7F1" w14:textId="40563196" w:rsidR="00380B92" w:rsidRDefault="000B4758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deck of UNO Cards</w:t>
                            </w:r>
                          </w:p>
                          <w:p w14:paraId="45B91199" w14:textId="22920F6B" w:rsidR="00CC2D85" w:rsidRPr="00380B92" w:rsidRDefault="00CC2D85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hula hoop</w:t>
                            </w:r>
                          </w:p>
                          <w:p w14:paraId="4851ACEA" w14:textId="0A3357DB" w:rsidR="00380B92" w:rsidRDefault="00CC2D85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cone or spot marker per </w:t>
                            </w:r>
                            <w:r w:rsidR="002D4D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eam</w:t>
                            </w:r>
                          </w:p>
                          <w:p w14:paraId="3BA59FAA" w14:textId="2F75CA3A" w:rsidR="00CC2D85" w:rsidRPr="00380B92" w:rsidRDefault="0004590A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NO Fitness Char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team of 2 players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43C8486" w14:textId="35ABF69C" w:rsidR="00380B92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huffle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UNO Cards and scatter them on the floor inside the hula hoop.</w:t>
                            </w:r>
                          </w:p>
                          <w:p w14:paraId="71A3A5A5" w14:textId="03C80617" w:rsidR="00700322" w:rsidRDefault="00CC2D85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1 cone or spot marker per team 10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0 meters away from the hoop.</w:t>
                            </w:r>
                          </w:p>
                          <w:p w14:paraId="433F30BD" w14:textId="678D33FA" w:rsidR="00CC2D85" w:rsidRPr="00CF05D3" w:rsidRDefault="00CC2D85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teams of 2 players, each team behind a cone or spot marker with an UNO Fitness Cha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D05C4A" id="Text Box 234" o:spid="_x0000_s1031" type="#_x0000_t202" style="position:absolute;margin-left:12.5pt;margin-top:143.2pt;width:297.8pt;height:182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FF7E7F1" w14:textId="40563196" w:rsidR="00380B92" w:rsidRDefault="000B4758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deck of UNO Cards</w:t>
                      </w:r>
                    </w:p>
                    <w:p w14:paraId="45B91199" w14:textId="22920F6B" w:rsidR="00CC2D85" w:rsidRPr="00380B92" w:rsidRDefault="00CC2D85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hula hoop</w:t>
                      </w:r>
                    </w:p>
                    <w:p w14:paraId="4851ACEA" w14:textId="0A3357DB" w:rsidR="00380B92" w:rsidRDefault="00CC2D85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cone or spot marker per </w:t>
                      </w:r>
                      <w:r w:rsidR="002D4DF6">
                        <w:rPr>
                          <w:rFonts w:ascii="Arial" w:hAnsi="Arial"/>
                          <w:sz w:val="22"/>
                          <w:szCs w:val="22"/>
                        </w:rPr>
                        <w:t>team</w:t>
                      </w:r>
                    </w:p>
                    <w:p w14:paraId="3BA59FAA" w14:textId="2F75CA3A" w:rsidR="00CC2D85" w:rsidRPr="00380B92" w:rsidRDefault="0004590A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UNO Fitness Char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team of 2 players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43C8486" w14:textId="35ABF69C" w:rsidR="00380B92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huffle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the UNO Cards and scatter them on the floor inside the hula hoop.</w:t>
                      </w:r>
                    </w:p>
                    <w:p w14:paraId="71A3A5A5" w14:textId="03C80617" w:rsidR="00700322" w:rsidRDefault="00CC2D85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1 cone or spot marker per team 10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0 meters away from the hoop.</w:t>
                      </w:r>
                    </w:p>
                    <w:p w14:paraId="433F30BD" w14:textId="678D33FA" w:rsidR="00CC2D85" w:rsidRPr="00CF05D3" w:rsidRDefault="00CC2D85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teams of 2 players, each team behind a cone or spot marker with an UNO Fitness Char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2E15BD1B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8A518CC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13046DE8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569AB0DF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A0FF34" w14:textId="77777777" w:rsidR="008E13E3" w:rsidRDefault="008E13E3" w:rsidP="00233FF0">
      <w:r>
        <w:separator/>
      </w:r>
    </w:p>
  </w:endnote>
  <w:endnote w:type="continuationSeparator" w:id="0">
    <w:p w14:paraId="72ABF99F" w14:textId="77777777" w:rsidR="008E13E3" w:rsidRDefault="008E13E3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8D254D" w14:textId="77777777" w:rsidR="008E13E3" w:rsidRDefault="008E13E3" w:rsidP="00233FF0">
      <w:r>
        <w:separator/>
      </w:r>
    </w:p>
  </w:footnote>
  <w:footnote w:type="continuationSeparator" w:id="0">
    <w:p w14:paraId="129DC415" w14:textId="77777777" w:rsidR="008E13E3" w:rsidRDefault="008E13E3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F7A0D02"/>
    <w:multiLevelType w:val="hybridMultilevel"/>
    <w:tmpl w:val="DA64CE7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6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DYxNjE3NTAxMDBV0lEKTi0uzszPAykwrAUAVmb9+SwAAAA="/>
  </w:docVars>
  <w:rsids>
    <w:rsidRoot w:val="00233FF0"/>
    <w:rsid w:val="00012409"/>
    <w:rsid w:val="00020D9E"/>
    <w:rsid w:val="00036CBD"/>
    <w:rsid w:val="0004590A"/>
    <w:rsid w:val="0009373C"/>
    <w:rsid w:val="000A181F"/>
    <w:rsid w:val="000A7778"/>
    <w:rsid w:val="000B03AD"/>
    <w:rsid w:val="000B4758"/>
    <w:rsid w:val="000C0812"/>
    <w:rsid w:val="000C18FE"/>
    <w:rsid w:val="000E3A77"/>
    <w:rsid w:val="00122192"/>
    <w:rsid w:val="00124B81"/>
    <w:rsid w:val="00127ABE"/>
    <w:rsid w:val="00155F29"/>
    <w:rsid w:val="00176EB1"/>
    <w:rsid w:val="001855BE"/>
    <w:rsid w:val="001A02A6"/>
    <w:rsid w:val="001A4745"/>
    <w:rsid w:val="001C2CF8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D4DF6"/>
    <w:rsid w:val="002E0D38"/>
    <w:rsid w:val="002E2F38"/>
    <w:rsid w:val="002E3B0C"/>
    <w:rsid w:val="00304D34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27A1A"/>
    <w:rsid w:val="00742FBC"/>
    <w:rsid w:val="00771866"/>
    <w:rsid w:val="007736EB"/>
    <w:rsid w:val="007753CC"/>
    <w:rsid w:val="00776A44"/>
    <w:rsid w:val="00794312"/>
    <w:rsid w:val="007A4780"/>
    <w:rsid w:val="007C3E2F"/>
    <w:rsid w:val="007D2BA2"/>
    <w:rsid w:val="007D473B"/>
    <w:rsid w:val="00803357"/>
    <w:rsid w:val="00811E5F"/>
    <w:rsid w:val="00825989"/>
    <w:rsid w:val="008319D5"/>
    <w:rsid w:val="008322AF"/>
    <w:rsid w:val="00832C6E"/>
    <w:rsid w:val="0083347B"/>
    <w:rsid w:val="00881358"/>
    <w:rsid w:val="008901F1"/>
    <w:rsid w:val="00892670"/>
    <w:rsid w:val="00896D43"/>
    <w:rsid w:val="008A3EA2"/>
    <w:rsid w:val="008E13E3"/>
    <w:rsid w:val="008E4DC2"/>
    <w:rsid w:val="008E6A07"/>
    <w:rsid w:val="008F049F"/>
    <w:rsid w:val="008F51CF"/>
    <w:rsid w:val="00900B5F"/>
    <w:rsid w:val="00916656"/>
    <w:rsid w:val="00960381"/>
    <w:rsid w:val="009A02F3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0FD9"/>
    <w:rsid w:val="00C05A2E"/>
    <w:rsid w:val="00C104B0"/>
    <w:rsid w:val="00C24A98"/>
    <w:rsid w:val="00C50F9A"/>
    <w:rsid w:val="00C74AEC"/>
    <w:rsid w:val="00C83BBF"/>
    <w:rsid w:val="00C85F58"/>
    <w:rsid w:val="00CB28FB"/>
    <w:rsid w:val="00CC2D85"/>
    <w:rsid w:val="00CC6EE8"/>
    <w:rsid w:val="00CF05D3"/>
    <w:rsid w:val="00CF2BE7"/>
    <w:rsid w:val="00CF6436"/>
    <w:rsid w:val="00CF7831"/>
    <w:rsid w:val="00D26F92"/>
    <w:rsid w:val="00D46EDE"/>
    <w:rsid w:val="00D76DD3"/>
    <w:rsid w:val="00DD38C7"/>
    <w:rsid w:val="00DE69CB"/>
    <w:rsid w:val="00E041A0"/>
    <w:rsid w:val="00E108E7"/>
    <w:rsid w:val="00E216E0"/>
    <w:rsid w:val="00E24F0A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EF6C40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D63D0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image" Target="media/image4.jpg"/><Relationship Id="rId13" Type="http://schemas.openxmlformats.org/officeDocument/2006/relationships/image" Target="media/image5.jpg"/><Relationship Id="rId14" Type="http://schemas.openxmlformats.org/officeDocument/2006/relationships/image" Target="media/image6.jpg"/><Relationship Id="rId15" Type="http://schemas.openxmlformats.org/officeDocument/2006/relationships/image" Target="media/image7.jp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B50BF68-24A8-EF4C-8C98-4E25E662E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9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ndrew Leavins</cp:lastModifiedBy>
  <cp:revision>2</cp:revision>
  <cp:lastPrinted>2018-06-26T17:57:00Z</cp:lastPrinted>
  <dcterms:created xsi:type="dcterms:W3CDTF">2020-05-11T15:58:00Z</dcterms:created>
  <dcterms:modified xsi:type="dcterms:W3CDTF">2020-05-11T15:58:00Z</dcterms:modified>
</cp:coreProperties>
</file>